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0B4DF" w14:textId="6E6CE51E" w:rsidR="00075BAD" w:rsidRDefault="00075BAD" w:rsidP="00075BAD">
      <w:pPr>
        <w:pStyle w:val="TBHeading1"/>
      </w:pPr>
      <w:r>
        <w:t>Sample Social Media</w:t>
      </w:r>
    </w:p>
    <w:p w14:paraId="5347BD15" w14:textId="77777777" w:rsidR="00075BAD" w:rsidRDefault="00075BAD" w:rsidP="00075BAD">
      <w:pPr>
        <w:spacing w:afterLines="40" w:after="96" w:line="259" w:lineRule="auto"/>
      </w:pPr>
    </w:p>
    <w:p w14:paraId="022DA207" w14:textId="3277E9D3" w:rsidR="00075BAD" w:rsidRPr="00F35D66" w:rsidRDefault="438A3A8C" w:rsidP="438A3A8C">
      <w:pPr>
        <w:spacing w:afterLines="40" w:after="96" w:line="259" w:lineRule="auto"/>
        <w:rPr>
          <w:rFonts w:ascii="Calibri" w:hAnsi="Calibri"/>
          <w:b/>
          <w:bCs/>
          <w:color w:val="0F406A" w:themeColor="text2"/>
        </w:rPr>
      </w:pPr>
      <w:r w:rsidRPr="438A3A8C">
        <w:rPr>
          <w:rFonts w:ascii="Calibri" w:hAnsi="Calibri"/>
          <w:b/>
          <w:bCs/>
          <w:color w:val="0F406A" w:themeColor="text2"/>
        </w:rPr>
        <w:t>Posts to announce/preview your event</w:t>
      </w:r>
    </w:p>
    <w:p w14:paraId="2BADA064" w14:textId="4F343D5F" w:rsidR="00075BAD" w:rsidRPr="00F35D66" w:rsidRDefault="00514289" w:rsidP="00257428">
      <w:pPr>
        <w:numPr>
          <w:ilvl w:val="0"/>
          <w:numId w:val="33"/>
        </w:numPr>
        <w:shd w:val="clear" w:color="auto" w:fill="FFFFFF"/>
        <w:spacing w:afterLines="40" w:after="96" w:line="259" w:lineRule="auto"/>
        <w:contextualSpacing/>
        <w:rPr>
          <w:rFonts w:eastAsia="Times New Roman" w:cs="Arial"/>
        </w:rPr>
      </w:pPr>
      <w:r>
        <w:rPr>
          <w:rFonts w:eastAsia="Times New Roman" w:cs="Arial"/>
        </w:rPr>
        <w:t>Babies’ brains are developing faster now than at any later point in their lives. That’s why w</w:t>
      </w:r>
      <w:r w:rsidR="000C677B">
        <w:rPr>
          <w:rFonts w:eastAsia="Times New Roman" w:cs="Arial"/>
        </w:rPr>
        <w:t xml:space="preserve">e’re thrilled to </w:t>
      </w:r>
      <w:r w:rsidR="00486FB5">
        <w:rPr>
          <w:rFonts w:eastAsia="Times New Roman" w:cs="Arial"/>
        </w:rPr>
        <w:t xml:space="preserve">welcome </w:t>
      </w:r>
      <w:r w:rsidR="000C677B" w:rsidRPr="00C75A1A">
        <w:rPr>
          <w:rFonts w:eastAsia="Times New Roman" w:cs="Arial"/>
          <w:color w:val="E9513D"/>
        </w:rPr>
        <w:t>[POLICYMAKER HANDLE]</w:t>
      </w:r>
      <w:r w:rsidR="000C677B">
        <w:rPr>
          <w:rFonts w:eastAsia="Times New Roman" w:cs="Arial"/>
        </w:rPr>
        <w:t xml:space="preserve"> </w:t>
      </w:r>
      <w:r w:rsidR="00201107">
        <w:rPr>
          <w:rFonts w:eastAsia="Times New Roman" w:cs="Arial"/>
        </w:rPr>
        <w:t xml:space="preserve">on </w:t>
      </w:r>
      <w:r w:rsidR="00201107" w:rsidRPr="00C75A1A">
        <w:rPr>
          <w:rFonts w:eastAsia="Times New Roman" w:cs="Arial"/>
          <w:color w:val="E9513D"/>
        </w:rPr>
        <w:t>[DATE]</w:t>
      </w:r>
      <w:r w:rsidR="00201107">
        <w:rPr>
          <w:rFonts w:eastAsia="Times New Roman" w:cs="Arial"/>
        </w:rPr>
        <w:t xml:space="preserve"> to </w:t>
      </w:r>
      <w:r w:rsidR="00201107" w:rsidRPr="00C75A1A">
        <w:rPr>
          <w:rFonts w:eastAsia="Times New Roman" w:cs="Arial"/>
          <w:color w:val="E9513D"/>
        </w:rPr>
        <w:t>[DESCRIPTION]</w:t>
      </w:r>
      <w:r>
        <w:rPr>
          <w:rFonts w:eastAsia="Times New Roman" w:cs="Arial"/>
          <w:color w:val="E9513D"/>
        </w:rPr>
        <w:t xml:space="preserve"> </w:t>
      </w:r>
      <w:r w:rsidRPr="00CF7122">
        <w:rPr>
          <w:rFonts w:eastAsia="Times New Roman" w:cs="Arial"/>
        </w:rPr>
        <w:t xml:space="preserve">to see how </w:t>
      </w:r>
      <w:r>
        <w:rPr>
          <w:rFonts w:eastAsia="Times New Roman" w:cs="Arial"/>
          <w:color w:val="E9513D"/>
        </w:rPr>
        <w:t xml:space="preserve">[SITE] </w:t>
      </w:r>
      <w:r w:rsidRPr="00CF7122">
        <w:rPr>
          <w:rFonts w:eastAsia="Times New Roman" w:cs="Arial"/>
        </w:rPr>
        <w:t>is supporting the littlest in our community.</w:t>
      </w:r>
      <w:r w:rsidR="00320E08" w:rsidRPr="00C75A1A">
        <w:rPr>
          <w:rFonts w:eastAsia="Times New Roman" w:cs="Arial"/>
          <w:color w:val="E9513D"/>
        </w:rPr>
        <w:t xml:space="preserve"> </w:t>
      </w:r>
      <w:r w:rsidR="00320E08">
        <w:rPr>
          <w:rFonts w:eastAsia="Times New Roman" w:cs="Arial"/>
        </w:rPr>
        <w:t xml:space="preserve">#ThinkBabies </w:t>
      </w:r>
    </w:p>
    <w:p w14:paraId="12EADD23" w14:textId="77777777" w:rsidR="0073184D" w:rsidRPr="00C75A1A" w:rsidRDefault="00320E08" w:rsidP="00257428">
      <w:pPr>
        <w:numPr>
          <w:ilvl w:val="0"/>
          <w:numId w:val="33"/>
        </w:numPr>
        <w:shd w:val="clear" w:color="auto" w:fill="FFFFFF"/>
        <w:spacing w:afterLines="40" w:after="96" w:line="259" w:lineRule="auto"/>
        <w:contextualSpacing/>
        <w:rPr>
          <w:rFonts w:eastAsia="Times New Roman" w:cs="Courier New"/>
          <w:b/>
        </w:rPr>
      </w:pPr>
      <w:r w:rsidRPr="0073184D">
        <w:rPr>
          <w:rFonts w:eastAsia="Times New Roman" w:cs="Arial"/>
        </w:rPr>
        <w:t xml:space="preserve">We’re grateful that </w:t>
      </w:r>
      <w:r w:rsidRPr="00C75A1A">
        <w:rPr>
          <w:rFonts w:eastAsia="Times New Roman" w:cs="Arial"/>
          <w:color w:val="E9513D"/>
        </w:rPr>
        <w:t xml:space="preserve">[POLICYMAKER HANDLE] </w:t>
      </w:r>
      <w:r w:rsidRPr="0073184D">
        <w:rPr>
          <w:rFonts w:eastAsia="Times New Roman" w:cs="Arial"/>
        </w:rPr>
        <w:t xml:space="preserve">is </w:t>
      </w:r>
      <w:r w:rsidR="008C505D" w:rsidRPr="0073184D">
        <w:rPr>
          <w:rFonts w:eastAsia="Times New Roman" w:cs="Arial"/>
        </w:rPr>
        <w:t xml:space="preserve">taking time to #ThinkBabies with us on </w:t>
      </w:r>
      <w:r w:rsidR="008C505D" w:rsidRPr="00C75A1A">
        <w:rPr>
          <w:rFonts w:eastAsia="Times New Roman" w:cs="Arial"/>
          <w:color w:val="E9513D"/>
        </w:rPr>
        <w:t xml:space="preserve">[DATE] </w:t>
      </w:r>
      <w:r w:rsidR="008C505D" w:rsidRPr="0073184D">
        <w:rPr>
          <w:rFonts w:eastAsia="Times New Roman" w:cs="Arial"/>
        </w:rPr>
        <w:t xml:space="preserve">as we visit </w:t>
      </w:r>
      <w:r w:rsidR="008C505D" w:rsidRPr="00C75A1A">
        <w:rPr>
          <w:rFonts w:eastAsia="Times New Roman" w:cs="Arial"/>
          <w:color w:val="E9513D"/>
        </w:rPr>
        <w:t>[SITE AND DESCRIPTION].</w:t>
      </w:r>
    </w:p>
    <w:p w14:paraId="100C018F" w14:textId="235B0BA3" w:rsidR="00075BAD" w:rsidRPr="00C75A1A" w:rsidRDefault="00075BAD" w:rsidP="00350BAE">
      <w:pPr>
        <w:numPr>
          <w:ilvl w:val="0"/>
          <w:numId w:val="23"/>
        </w:numPr>
        <w:shd w:val="clear" w:color="auto" w:fill="FFFFFF"/>
        <w:spacing w:afterLines="40" w:after="96" w:line="259" w:lineRule="auto"/>
        <w:contextualSpacing/>
        <w:rPr>
          <w:rFonts w:eastAsia="Times New Roman" w:cs="Arial"/>
          <w:color w:val="E9513D"/>
        </w:rPr>
      </w:pPr>
      <w:r w:rsidRPr="002345EB">
        <w:rPr>
          <w:rFonts w:eastAsia="Times New Roman" w:cs="Courier New"/>
          <w:b/>
        </w:rPr>
        <w:t xml:space="preserve">One Day Before: </w:t>
      </w:r>
      <w:r w:rsidR="002345EB" w:rsidRPr="00C75A1A">
        <w:rPr>
          <w:rFonts w:eastAsia="Times New Roman" w:cs="Courier New"/>
          <w:bCs/>
        </w:rPr>
        <w:t>TMRW,</w:t>
      </w:r>
      <w:r w:rsidR="002345EB" w:rsidRPr="002345EB">
        <w:rPr>
          <w:rFonts w:eastAsia="Times New Roman" w:cs="Courier New"/>
          <w:b/>
        </w:rPr>
        <w:t xml:space="preserve"> </w:t>
      </w:r>
      <w:r w:rsidR="002345EB" w:rsidRPr="00C75A1A">
        <w:rPr>
          <w:rFonts w:eastAsia="Times New Roman" w:cs="Arial"/>
          <w:color w:val="E9513D"/>
        </w:rPr>
        <w:t>[POLICYMAKER HANDLE]</w:t>
      </w:r>
      <w:r w:rsidR="002345EB" w:rsidRPr="002345EB">
        <w:rPr>
          <w:rFonts w:eastAsia="Times New Roman" w:cs="Courier New"/>
          <w:bCs/>
        </w:rPr>
        <w:t xml:space="preserve"> is joining us to #ThinkBabies as we visit </w:t>
      </w:r>
      <w:r w:rsidR="002345EB" w:rsidRPr="00C75A1A">
        <w:rPr>
          <w:rFonts w:eastAsia="Times New Roman" w:cs="Arial"/>
          <w:color w:val="E9513D"/>
        </w:rPr>
        <w:t xml:space="preserve">[SITE AND DESCRIPTION]. </w:t>
      </w:r>
    </w:p>
    <w:p w14:paraId="76DA369E" w14:textId="77777777" w:rsidR="002345EB" w:rsidRPr="002345EB" w:rsidRDefault="002345EB" w:rsidP="00C75A1A">
      <w:pPr>
        <w:shd w:val="clear" w:color="auto" w:fill="FFFFFF"/>
        <w:spacing w:afterLines="40" w:after="96" w:line="259" w:lineRule="auto"/>
        <w:ind w:left="720"/>
        <w:contextualSpacing/>
        <w:rPr>
          <w:rFonts w:ascii="Calibri" w:hAnsi="Calibri"/>
          <w:b/>
          <w:color w:val="0F406A" w:themeColor="text2"/>
        </w:rPr>
      </w:pPr>
    </w:p>
    <w:p w14:paraId="37A495CE" w14:textId="77777777" w:rsidR="00075BAD" w:rsidRPr="00F35D66" w:rsidRDefault="00075BAD" w:rsidP="00075BAD">
      <w:pPr>
        <w:spacing w:afterLines="40" w:after="96" w:line="259" w:lineRule="auto"/>
        <w:rPr>
          <w:rFonts w:ascii="Calibri" w:hAnsi="Calibri"/>
          <w:b/>
          <w:color w:val="0F406A" w:themeColor="text2"/>
        </w:rPr>
      </w:pPr>
      <w:r w:rsidRPr="00F35D66">
        <w:rPr>
          <w:rFonts w:ascii="Calibri" w:hAnsi="Calibri"/>
          <w:b/>
          <w:color w:val="0F406A" w:themeColor="text2"/>
        </w:rPr>
        <w:t xml:space="preserve">Day-of </w:t>
      </w:r>
      <w:r>
        <w:rPr>
          <w:rFonts w:ascii="Calibri" w:hAnsi="Calibri"/>
          <w:b/>
          <w:color w:val="0F406A" w:themeColor="text2"/>
        </w:rPr>
        <w:t>event posts</w:t>
      </w:r>
    </w:p>
    <w:p w14:paraId="4013C4EC" w14:textId="61D67AE1" w:rsidR="00075BAD" w:rsidRDefault="438A3A8C" w:rsidP="00075BAD">
      <w:pPr>
        <w:numPr>
          <w:ilvl w:val="0"/>
          <w:numId w:val="25"/>
        </w:numPr>
        <w:spacing w:afterLines="40" w:after="96" w:line="259" w:lineRule="auto"/>
        <w:contextualSpacing/>
        <w:rPr>
          <w:rFonts w:eastAsia="Times New Roman" w:cs="Courier New"/>
        </w:rPr>
      </w:pPr>
      <w:r w:rsidRPr="438A3A8C">
        <w:rPr>
          <w:rFonts w:eastAsia="Times New Roman" w:cs="Courier New"/>
          <w:color w:val="E9513D"/>
        </w:rPr>
        <w:t>[POLICYMAKER HANDLE]</w:t>
      </w:r>
      <w:r w:rsidRPr="438A3A8C">
        <w:rPr>
          <w:rFonts w:eastAsia="Times New Roman" w:cs="Courier New"/>
        </w:rPr>
        <w:t xml:space="preserve">, get excited – today’s the day! We can’t wait to </w:t>
      </w:r>
      <w:r w:rsidRPr="008B0E8B">
        <w:rPr>
          <w:rFonts w:eastAsia="Times New Roman" w:cs="Courier New"/>
        </w:rPr>
        <w:t>see directly</w:t>
      </w:r>
      <w:r w:rsidRPr="438A3A8C">
        <w:rPr>
          <w:rFonts w:eastAsia="Times New Roman" w:cs="Courier New"/>
        </w:rPr>
        <w:t xml:space="preserve"> what #babies and families in </w:t>
      </w:r>
      <w:r w:rsidRPr="438A3A8C">
        <w:rPr>
          <w:rFonts w:eastAsia="Times New Roman" w:cs="Courier New"/>
          <w:color w:val="E9513D"/>
        </w:rPr>
        <w:t>[COMMUNITY]</w:t>
      </w:r>
      <w:r w:rsidRPr="438A3A8C">
        <w:rPr>
          <w:rFonts w:eastAsia="Times New Roman" w:cs="Courier New"/>
        </w:rPr>
        <w:t xml:space="preserve"> need to thrive. How are you taking time to #ThinkBabies today? </w:t>
      </w:r>
    </w:p>
    <w:p w14:paraId="51765758" w14:textId="65B28813" w:rsidR="00075BAD" w:rsidRPr="00F35D66" w:rsidRDefault="438A3A8C" w:rsidP="00075BAD">
      <w:pPr>
        <w:numPr>
          <w:ilvl w:val="0"/>
          <w:numId w:val="25"/>
        </w:numPr>
        <w:spacing w:afterLines="40" w:after="96" w:line="259" w:lineRule="auto"/>
        <w:contextualSpacing/>
        <w:rPr>
          <w:rFonts w:eastAsia="Times New Roman" w:cs="Courier New"/>
        </w:rPr>
      </w:pPr>
      <w:r>
        <w:t xml:space="preserve">How can we ensure babies </w:t>
      </w:r>
      <w:r w:rsidRPr="438A3A8C">
        <w:rPr>
          <w:rFonts w:eastAsia="Times New Roman" w:cs="Courier New"/>
          <w:color w:val="E9513D"/>
        </w:rPr>
        <w:t>[COMMUNITY]</w:t>
      </w:r>
      <w:r w:rsidRPr="438A3A8C">
        <w:rPr>
          <w:rFonts w:eastAsia="Times New Roman" w:cs="Courier New"/>
        </w:rPr>
        <w:t xml:space="preserve"> get the best possible start in life? Today, we’re excited to show </w:t>
      </w:r>
      <w:r w:rsidRPr="438A3A8C">
        <w:rPr>
          <w:rFonts w:eastAsia="Times New Roman" w:cs="Courier New"/>
          <w:color w:val="E9513D"/>
        </w:rPr>
        <w:t>[POLICYMAKER HANDLE]</w:t>
      </w:r>
      <w:r w:rsidRPr="438A3A8C">
        <w:rPr>
          <w:rFonts w:eastAsia="Times New Roman" w:cs="Courier New"/>
        </w:rPr>
        <w:t xml:space="preserve"> the impact that </w:t>
      </w:r>
      <w:r w:rsidRPr="00C75A1A">
        <w:rPr>
          <w:rFonts w:eastAsia="Times New Roman" w:cs="Courier New"/>
          <w:color w:val="E9513D"/>
        </w:rPr>
        <w:t xml:space="preserve">[SITE] </w:t>
      </w:r>
      <w:r w:rsidRPr="438A3A8C">
        <w:rPr>
          <w:rFonts w:eastAsia="Times New Roman" w:cs="Courier New"/>
        </w:rPr>
        <w:t>has on [</w:t>
      </w:r>
      <w:r w:rsidRPr="00C75A1A">
        <w:rPr>
          <w:rFonts w:eastAsia="Times New Roman" w:cs="Courier New"/>
          <w:color w:val="E9513D"/>
        </w:rPr>
        <w:t>COMMUNITY]</w:t>
      </w:r>
      <w:r w:rsidRPr="438A3A8C">
        <w:rPr>
          <w:rFonts w:eastAsia="Times New Roman" w:cs="Courier New"/>
        </w:rPr>
        <w:t xml:space="preserve">’s #babies and families. #ThinkBabies. </w:t>
      </w:r>
    </w:p>
    <w:p w14:paraId="44019AFE" w14:textId="465EEE2C" w:rsidR="00075BAD" w:rsidRPr="00F35D66" w:rsidRDefault="00075BAD" w:rsidP="00075BAD">
      <w:pPr>
        <w:numPr>
          <w:ilvl w:val="0"/>
          <w:numId w:val="25"/>
        </w:numPr>
        <w:spacing w:afterLines="40" w:after="96" w:line="259" w:lineRule="auto"/>
        <w:contextualSpacing/>
        <w:rPr>
          <w:rFonts w:eastAsia="Times New Roman" w:cs="Courier New"/>
        </w:rPr>
      </w:pPr>
      <w:r w:rsidRPr="00F35D66">
        <w:rPr>
          <w:rFonts w:eastAsia="Times New Roman" w:cs="Courier New"/>
          <w:i/>
        </w:rPr>
        <w:t xml:space="preserve">We recommend that you post thank-you messages and photos of </w:t>
      </w:r>
      <w:r w:rsidR="002345EB">
        <w:rPr>
          <w:rFonts w:eastAsia="Times New Roman" w:cs="Courier New"/>
          <w:i/>
        </w:rPr>
        <w:t xml:space="preserve">the </w:t>
      </w:r>
      <w:r w:rsidRPr="00F35D66">
        <w:rPr>
          <w:rFonts w:eastAsia="Times New Roman" w:cs="Courier New"/>
          <w:i/>
        </w:rPr>
        <w:t xml:space="preserve">policymaker </w:t>
      </w:r>
      <w:r>
        <w:rPr>
          <w:rFonts w:eastAsia="Times New Roman" w:cs="Courier New"/>
          <w:i/>
        </w:rPr>
        <w:t>who attended</w:t>
      </w:r>
      <w:r w:rsidRPr="00F35D66">
        <w:rPr>
          <w:rFonts w:eastAsia="Times New Roman" w:cs="Courier New"/>
          <w:i/>
        </w:rPr>
        <w:t xml:space="preserve">; photos/quotes from any </w:t>
      </w:r>
      <w:r>
        <w:rPr>
          <w:rFonts w:eastAsia="Times New Roman" w:cs="Courier New"/>
          <w:i/>
        </w:rPr>
        <w:t xml:space="preserve">stories, </w:t>
      </w:r>
      <w:r w:rsidRPr="00F35D66">
        <w:rPr>
          <w:rFonts w:eastAsia="Times New Roman" w:cs="Courier New"/>
          <w:i/>
        </w:rPr>
        <w:t xml:space="preserve">and retweet posts from </w:t>
      </w:r>
      <w:r>
        <w:rPr>
          <w:rFonts w:eastAsia="Times New Roman" w:cs="Courier New"/>
          <w:i/>
        </w:rPr>
        <w:t>attendees</w:t>
      </w:r>
      <w:r w:rsidRPr="00F35D66">
        <w:rPr>
          <w:rFonts w:eastAsia="Times New Roman" w:cs="Courier New"/>
          <w:i/>
        </w:rPr>
        <w:t>.</w:t>
      </w:r>
    </w:p>
    <w:p w14:paraId="0CA3DBD1" w14:textId="77777777" w:rsidR="00075BAD" w:rsidRPr="00F35D66" w:rsidRDefault="00075BAD" w:rsidP="00075BAD">
      <w:pPr>
        <w:spacing w:afterLines="40" w:after="96" w:line="259" w:lineRule="auto"/>
        <w:rPr>
          <w:rFonts w:ascii="Calibri" w:hAnsi="Calibri"/>
          <w:b/>
          <w:color w:val="0F406A" w:themeColor="text2"/>
        </w:rPr>
      </w:pPr>
    </w:p>
    <w:p w14:paraId="053496BA" w14:textId="77777777" w:rsidR="00075BAD" w:rsidRPr="00C75A1A" w:rsidRDefault="00075BAD" w:rsidP="00C75A1A">
      <w:pPr>
        <w:spacing w:afterLines="40" w:after="96" w:line="259" w:lineRule="auto"/>
        <w:rPr>
          <w:rFonts w:ascii="Calibri" w:hAnsi="Calibri"/>
          <w:b/>
          <w:bCs/>
          <w:color w:val="0F406A" w:themeColor="text2"/>
        </w:rPr>
      </w:pPr>
      <w:r w:rsidRPr="00C75A1A">
        <w:rPr>
          <w:rFonts w:ascii="Calibri" w:hAnsi="Calibri"/>
          <w:b/>
          <w:bCs/>
          <w:color w:val="0F406A" w:themeColor="text2"/>
        </w:rPr>
        <w:t>Posts following event</w:t>
      </w:r>
    </w:p>
    <w:p w14:paraId="79AA60F1" w14:textId="77777777" w:rsidR="00F94FDB" w:rsidRDefault="00F94FDB" w:rsidP="00F94FDB">
      <w:pPr>
        <w:numPr>
          <w:ilvl w:val="0"/>
          <w:numId w:val="26"/>
        </w:numPr>
        <w:shd w:val="clear" w:color="auto" w:fill="FFFFFF" w:themeFill="background1"/>
        <w:spacing w:afterLines="40" w:after="96" w:line="256" w:lineRule="auto"/>
        <w:contextualSpacing/>
        <w:rPr>
          <w:rFonts w:eastAsia="Times New Roman" w:cs="Courier New"/>
        </w:rPr>
      </w:pPr>
      <w:r w:rsidRPr="35D24B3F">
        <w:rPr>
          <w:rFonts w:eastAsia="Times New Roman" w:cs="Courier New"/>
          <w:b/>
          <w:bCs/>
        </w:rPr>
        <w:t xml:space="preserve">General Thank You: </w:t>
      </w:r>
      <w:r w:rsidRPr="35D24B3F">
        <w:rPr>
          <w:rFonts w:eastAsia="Times New Roman" w:cs="Courier New"/>
        </w:rPr>
        <w:t xml:space="preserve">Thank you to the families and policymakers who </w:t>
      </w:r>
      <w:r>
        <w:rPr>
          <w:rFonts w:eastAsia="Times New Roman" w:cs="Courier New"/>
        </w:rPr>
        <w:t xml:space="preserve">joined us to </w:t>
      </w:r>
      <w:proofErr w:type="gramStart"/>
      <w:r>
        <w:rPr>
          <w:rFonts w:eastAsia="Times New Roman" w:cs="Courier New"/>
        </w:rPr>
        <w:t>lift up</w:t>
      </w:r>
      <w:proofErr w:type="gramEnd"/>
      <w:r>
        <w:rPr>
          <w:rFonts w:eastAsia="Times New Roman" w:cs="Courier New"/>
        </w:rPr>
        <w:t xml:space="preserve"> what babies and families need to thrive!</w:t>
      </w:r>
      <w:r w:rsidRPr="35D24B3F">
        <w:rPr>
          <w:rFonts w:eastAsia="Times New Roman" w:cs="Courier New"/>
        </w:rPr>
        <w:t xml:space="preserve"> </w:t>
      </w:r>
      <w:r>
        <w:rPr>
          <w:rFonts w:eastAsia="Times New Roman" w:cs="Courier New"/>
        </w:rPr>
        <w:t xml:space="preserve">Join us to </w:t>
      </w:r>
      <w:r w:rsidRPr="35D24B3F">
        <w:rPr>
          <w:rFonts w:eastAsia="Times New Roman" w:cs="Courier New"/>
        </w:rPr>
        <w:t>#ThinkBabies</w:t>
      </w:r>
      <w:r>
        <w:rPr>
          <w:rFonts w:eastAsia="Times New Roman" w:cs="Courier New"/>
        </w:rPr>
        <w:t xml:space="preserve"> </w:t>
      </w:r>
      <w:hyperlink r:id="rId11" w:history="1">
        <w:r>
          <w:rPr>
            <w:rStyle w:val="Hyperlink"/>
          </w:rPr>
          <w:t>http://bit.ly/2M9eJpH</w:t>
        </w:r>
      </w:hyperlink>
    </w:p>
    <w:p w14:paraId="1855F25E" w14:textId="77777777" w:rsidR="00F94FDB" w:rsidRPr="00C111ED" w:rsidRDefault="00F94FDB" w:rsidP="00F94FDB">
      <w:pPr>
        <w:numPr>
          <w:ilvl w:val="0"/>
          <w:numId w:val="26"/>
        </w:numPr>
        <w:spacing w:afterLines="40" w:after="96" w:line="259" w:lineRule="auto"/>
        <w:contextualSpacing/>
        <w:rPr>
          <w:rFonts w:eastAsia="Times New Roman" w:cs="Courier New"/>
          <w:b/>
          <w:bCs/>
        </w:rPr>
      </w:pPr>
      <w:r w:rsidRPr="35D24B3F">
        <w:rPr>
          <w:rFonts w:eastAsia="Times New Roman" w:cs="Courier New"/>
          <w:b/>
          <w:bCs/>
        </w:rPr>
        <w:t xml:space="preserve">General Ongoing Campaign: </w:t>
      </w:r>
      <w:r w:rsidRPr="35D24B3F">
        <w:rPr>
          <w:rFonts w:eastAsia="Times New Roman" w:cs="Courier New"/>
        </w:rPr>
        <w:t>We’re not done yet! Babies and families still need your support, so we need to keep the momentum going. Join us to #ThinkBabies and urge policymakers to invest in babies and their families</w:t>
      </w:r>
      <w:r>
        <w:t xml:space="preserve">: </w:t>
      </w:r>
      <w:hyperlink r:id="rId12">
        <w:r w:rsidRPr="35D24B3F">
          <w:rPr>
            <w:rStyle w:val="Hyperlink"/>
          </w:rPr>
          <w:t>http://bit.ly/2M9eJpH</w:t>
        </w:r>
      </w:hyperlink>
      <w:r>
        <w:t xml:space="preserve">  </w:t>
      </w:r>
    </w:p>
    <w:p w14:paraId="0F474FE7" w14:textId="2C73E378" w:rsidR="00075BAD" w:rsidRDefault="00075BAD" w:rsidP="00075BAD">
      <w:pPr>
        <w:numPr>
          <w:ilvl w:val="0"/>
          <w:numId w:val="26"/>
        </w:numPr>
        <w:spacing w:afterLines="40" w:after="96" w:line="259" w:lineRule="auto"/>
      </w:pPr>
      <w:r w:rsidRPr="00F35D66">
        <w:rPr>
          <w:rFonts w:eastAsia="Times New Roman" w:cs="Courier New"/>
          <w:b/>
        </w:rPr>
        <w:t xml:space="preserve">General Ongoing Campaign: </w:t>
      </w:r>
      <w:r w:rsidRPr="00F35D66">
        <w:t xml:space="preserve">Babies form 1 MILLION+ new neural connections every second! That’s a whole lot of </w:t>
      </w:r>
      <w:proofErr w:type="gramStart"/>
      <w:r w:rsidRPr="00F35D66">
        <w:t>brainpower</w:t>
      </w:r>
      <w:proofErr w:type="gramEnd"/>
      <w:r w:rsidRPr="00F35D66">
        <w:t xml:space="preserve">. It’s time for </w:t>
      </w:r>
      <w:r w:rsidRPr="00F35D66">
        <w:rPr>
          <w:color w:val="E9513D"/>
        </w:rPr>
        <w:t>[HIGHLIGHT RELEVANT POLICYMAKERS]</w:t>
      </w:r>
      <w:r>
        <w:rPr>
          <w:color w:val="E9513D"/>
        </w:rPr>
        <w:t xml:space="preserve"> </w:t>
      </w:r>
      <w:r w:rsidRPr="007B3DA2">
        <w:t>to</w:t>
      </w:r>
      <w:r w:rsidRPr="009F1C14">
        <w:t xml:space="preserve"> </w:t>
      </w:r>
      <w:r w:rsidRPr="00F35D66">
        <w:t>#ThinkBabies.</w:t>
      </w:r>
      <w:r w:rsidR="008B6E7E">
        <w:t xml:space="preserve"> Join the team that’s fighting for our future: </w:t>
      </w:r>
      <w:hyperlink r:id="rId13" w:history="1">
        <w:r w:rsidR="008B6E7E" w:rsidRPr="00FD5814">
          <w:rPr>
            <w:rStyle w:val="Hyperlink"/>
          </w:rPr>
          <w:t>http://bit.ly/2M9eJpH</w:t>
        </w:r>
      </w:hyperlink>
      <w:r w:rsidR="008B6E7E">
        <w:t xml:space="preserve">  </w:t>
      </w:r>
    </w:p>
    <w:p w14:paraId="3DD0FC3A" w14:textId="13405733" w:rsidR="00075BAD" w:rsidRPr="00F35D66" w:rsidRDefault="00075BAD" w:rsidP="00075BAD">
      <w:pPr>
        <w:numPr>
          <w:ilvl w:val="0"/>
          <w:numId w:val="26"/>
        </w:numPr>
        <w:spacing w:afterLines="40" w:after="96" w:line="259" w:lineRule="auto"/>
      </w:pPr>
      <w:r w:rsidRPr="005B242D">
        <w:rPr>
          <w:rFonts w:eastAsia="Times New Roman" w:cs="Courier New"/>
          <w:b/>
        </w:rPr>
        <w:t xml:space="preserve">General Ongoing Campaign: </w:t>
      </w:r>
      <w:r w:rsidRPr="00F35D66">
        <w:t xml:space="preserve">The greatest opportunity to influence a child’s life happens between the ages of 0 and 3. Just one more reason </w:t>
      </w:r>
      <w:r w:rsidRPr="005B242D">
        <w:rPr>
          <w:color w:val="E9513D"/>
        </w:rPr>
        <w:t xml:space="preserve">[HIGHLIGHT RELEVANT POLICYMAKERS] </w:t>
      </w:r>
      <w:r w:rsidRPr="00F35D66">
        <w:t>need to #ThinkBabies.</w:t>
      </w:r>
      <w:r w:rsidR="008B6E7E">
        <w:t xml:space="preserve"> Join us: </w:t>
      </w:r>
      <w:hyperlink r:id="rId14" w:history="1">
        <w:r w:rsidR="008B6E7E" w:rsidRPr="00FD5814">
          <w:rPr>
            <w:rStyle w:val="Hyperlink"/>
          </w:rPr>
          <w:t>http://bit.ly/2M9eJpH</w:t>
        </w:r>
      </w:hyperlink>
      <w:r w:rsidR="008B6E7E">
        <w:t xml:space="preserve">  </w:t>
      </w:r>
    </w:p>
    <w:p w14:paraId="15691676" w14:textId="0D41DE4F" w:rsidR="00075BAD" w:rsidRPr="00F35D66" w:rsidRDefault="00075BAD" w:rsidP="00075BAD">
      <w:pPr>
        <w:numPr>
          <w:ilvl w:val="0"/>
          <w:numId w:val="26"/>
        </w:numPr>
        <w:spacing w:afterLines="40" w:after="96" w:line="259" w:lineRule="auto"/>
      </w:pPr>
      <w:r w:rsidRPr="00F35D66">
        <w:rPr>
          <w:rFonts w:eastAsia="Times New Roman" w:cs="Courier New"/>
          <w:b/>
        </w:rPr>
        <w:lastRenderedPageBreak/>
        <w:t xml:space="preserve">General Ongoing Campaign: </w:t>
      </w:r>
      <w:r w:rsidRPr="00F35D66">
        <w:t>Investing in baby brain</w:t>
      </w:r>
      <w:r>
        <w:t xml:space="preserve"> </w:t>
      </w:r>
      <w:r w:rsidRPr="00F35D66">
        <w:t>development is one of the most important things we can do to raise healthy, well-rounded adults. #ThinkBabies</w:t>
      </w:r>
      <w:r w:rsidR="008B6E7E">
        <w:t xml:space="preserve"> with us: </w:t>
      </w:r>
      <w:hyperlink r:id="rId15" w:history="1">
        <w:r w:rsidR="008B6E7E" w:rsidRPr="00FD5814">
          <w:rPr>
            <w:rStyle w:val="Hyperlink"/>
          </w:rPr>
          <w:t>http://bit.ly/2M9eJpH</w:t>
        </w:r>
      </w:hyperlink>
      <w:r w:rsidR="008B6E7E">
        <w:t xml:space="preserve">  </w:t>
      </w:r>
    </w:p>
    <w:p w14:paraId="7B8F7B17" w14:textId="35CC0B62" w:rsidR="00075BAD" w:rsidRPr="007B3DA2" w:rsidRDefault="00075BAD" w:rsidP="00075BAD">
      <w:pPr>
        <w:numPr>
          <w:ilvl w:val="0"/>
          <w:numId w:val="26"/>
        </w:numPr>
        <w:spacing w:afterLines="40" w:after="96" w:line="259" w:lineRule="auto"/>
      </w:pPr>
      <w:r w:rsidRPr="6F580389">
        <w:rPr>
          <w:rFonts w:eastAsia="Times New Roman" w:cs="Courier New"/>
          <w:b/>
          <w:bCs/>
        </w:rPr>
        <w:t xml:space="preserve">General Ongoing Campaign: </w:t>
      </w:r>
      <w:r>
        <w:t>When we #ThinkBabies, and help parents support their healthy development, we create a better future for all of us.</w:t>
      </w:r>
      <w:r w:rsidR="008B6E7E">
        <w:t xml:space="preserve"> Join the team that’s fighting for our future: </w:t>
      </w:r>
      <w:hyperlink r:id="rId16">
        <w:r w:rsidR="008B6E7E" w:rsidRPr="6F580389">
          <w:rPr>
            <w:rStyle w:val="Hyperlink"/>
          </w:rPr>
          <w:t>http://bit.ly/2M9eJpH</w:t>
        </w:r>
      </w:hyperlink>
      <w:r w:rsidR="008B6E7E">
        <w:t xml:space="preserve">  </w:t>
      </w:r>
    </w:p>
    <w:p w14:paraId="3D56BF26" w14:textId="049377E4" w:rsidR="6F580389" w:rsidRDefault="6F580389" w:rsidP="6F580389">
      <w:pPr>
        <w:numPr>
          <w:ilvl w:val="0"/>
          <w:numId w:val="26"/>
        </w:numPr>
        <w:spacing w:afterLines="40" w:after="96" w:line="259" w:lineRule="auto"/>
        <w:rPr>
          <w:rFonts w:eastAsiaTheme="minorEastAsia"/>
          <w:b/>
          <w:bCs/>
        </w:rPr>
      </w:pPr>
      <w:r w:rsidRPr="6F580389">
        <w:rPr>
          <w:rFonts w:ascii="Calibri" w:eastAsia="Calibri" w:hAnsi="Calibri" w:cs="Calibri"/>
          <w:b/>
          <w:bCs/>
        </w:rPr>
        <w:t>General Ongoing Campaign</w:t>
      </w:r>
      <w:r w:rsidRPr="6F580389">
        <w:rPr>
          <w:rFonts w:ascii="Calibri" w:eastAsia="Calibri" w:hAnsi="Calibri" w:cs="Calibri"/>
        </w:rPr>
        <w:t xml:space="preserve">: When babies succeed, we all succeed. Only when we ensure equitable opportunity for every baby to reach their full potential will we reach the potential of our communities and our country. #ThinkBabies. Join the team that’s fighting for our future: </w:t>
      </w:r>
      <w:hyperlink r:id="rId17" w:history="1">
        <w:r w:rsidRPr="6F580389">
          <w:rPr>
            <w:rStyle w:val="Hyperlink"/>
            <w:rFonts w:ascii="Calibri" w:eastAsia="Calibri" w:hAnsi="Calibri" w:cs="Calibri"/>
          </w:rPr>
          <w:t>http://bit.ly/2M9eJpH</w:t>
        </w:r>
      </w:hyperlink>
      <w:r w:rsidRPr="6F580389">
        <w:rPr>
          <w:rFonts w:ascii="Calibri" w:eastAsia="Calibri" w:hAnsi="Calibri" w:cs="Calibri"/>
        </w:rPr>
        <w:t xml:space="preserve">  </w:t>
      </w:r>
    </w:p>
    <w:p w14:paraId="0481B6F1" w14:textId="0E4455E1" w:rsidR="6F580389" w:rsidRDefault="6F580389" w:rsidP="6F580389">
      <w:pPr>
        <w:pStyle w:val="ListParagraph"/>
        <w:numPr>
          <w:ilvl w:val="0"/>
          <w:numId w:val="26"/>
        </w:numPr>
        <w:spacing w:line="257" w:lineRule="auto"/>
        <w:rPr>
          <w:rFonts w:eastAsiaTheme="minorEastAsia"/>
          <w:b/>
          <w:bCs/>
        </w:rPr>
      </w:pPr>
      <w:r w:rsidRPr="00972DEE">
        <w:rPr>
          <w:rFonts w:eastAsia="Segoe UI" w:cstheme="minorHAnsi"/>
          <w:b/>
          <w:bCs/>
        </w:rPr>
        <w:t>General Ongoing Campaign</w:t>
      </w:r>
      <w:r w:rsidRPr="00972DEE">
        <w:rPr>
          <w:rFonts w:eastAsia="Segoe UI" w:cstheme="minorHAnsi"/>
        </w:rPr>
        <w:t>:</w:t>
      </w:r>
      <w:r w:rsidRPr="6F580389">
        <w:rPr>
          <w:rFonts w:ascii="Segoe UI" w:eastAsia="Segoe UI" w:hAnsi="Segoe UI" w:cs="Segoe UI"/>
          <w:sz w:val="18"/>
          <w:szCs w:val="18"/>
        </w:rPr>
        <w:t xml:space="preserve"> </w:t>
      </w:r>
      <w:r w:rsidRPr="6F580389">
        <w:rPr>
          <w:rFonts w:ascii="Calibri" w:eastAsia="Calibri" w:hAnsi="Calibri" w:cs="Calibri"/>
        </w:rPr>
        <w:t xml:space="preserve">Every parent wants to give their child a strong start in life but decades of underinvestment in systems for supporting the health and well-being of young children and families and the insidious impacts of systemic racism stand in their way. #ThinkBabies with us: </w:t>
      </w:r>
      <w:hyperlink r:id="rId18" w:history="1">
        <w:r w:rsidRPr="6F580389">
          <w:rPr>
            <w:rStyle w:val="Hyperlink"/>
            <w:rFonts w:ascii="Calibri" w:eastAsia="Calibri" w:hAnsi="Calibri" w:cs="Calibri"/>
          </w:rPr>
          <w:t>http://bit.ly/2M9eJpH</w:t>
        </w:r>
      </w:hyperlink>
      <w:r w:rsidRPr="6F580389">
        <w:rPr>
          <w:rFonts w:ascii="Calibri" w:eastAsia="Calibri" w:hAnsi="Calibri" w:cs="Calibri"/>
        </w:rPr>
        <w:t xml:space="preserve">  </w:t>
      </w:r>
    </w:p>
    <w:p w14:paraId="18527F65" w14:textId="4F0A739D" w:rsidR="6F580389" w:rsidRDefault="6F580389" w:rsidP="00972DEE">
      <w:pPr>
        <w:spacing w:afterLines="40" w:after="96" w:line="259" w:lineRule="auto"/>
        <w:ind w:left="720"/>
      </w:pPr>
    </w:p>
    <w:p w14:paraId="02B6ACF7" w14:textId="77777777" w:rsidR="00AF1D85" w:rsidRDefault="00AF1D85" w:rsidP="00AF1D85">
      <w:pPr>
        <w:pStyle w:val="TBHeading1"/>
      </w:pPr>
    </w:p>
    <w:p w14:paraId="3D645851" w14:textId="77777777" w:rsidR="00C370FE" w:rsidRPr="00CD32D3" w:rsidRDefault="00C370FE" w:rsidP="001B2272">
      <w:pPr>
        <w:pStyle w:val="ZTTBodycopy"/>
      </w:pPr>
    </w:p>
    <w:sectPr w:rsidR="00C370FE" w:rsidRPr="00CD32D3" w:rsidSect="00E00B34">
      <w:headerReference w:type="default" r:id="rId19"/>
      <w:footerReference w:type="default" r:id="rId20"/>
      <w:headerReference w:type="first" r:id="rId21"/>
      <w:footerReference w:type="first" r:id="rId22"/>
      <w:pgSz w:w="12240" w:h="15840"/>
      <w:pgMar w:top="1530" w:right="720" w:bottom="1710" w:left="720" w:header="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190C3" w14:textId="77777777" w:rsidR="00D06019" w:rsidRDefault="00D06019" w:rsidP="00355AA7">
      <w:r>
        <w:separator/>
      </w:r>
    </w:p>
  </w:endnote>
  <w:endnote w:type="continuationSeparator" w:id="0">
    <w:p w14:paraId="211E334D" w14:textId="77777777" w:rsidR="00D06019" w:rsidRDefault="00D06019" w:rsidP="00355AA7">
      <w:r>
        <w:continuationSeparator/>
      </w:r>
    </w:p>
  </w:endnote>
  <w:endnote w:type="continuationNotice" w:id="1">
    <w:p w14:paraId="69DDAD54" w14:textId="77777777" w:rsidR="00D06019" w:rsidRDefault="00D060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8D0D8" w14:textId="48F6D91B" w:rsidR="00BF1C26" w:rsidRDefault="00E00B34" w:rsidP="00366B77">
    <w:pPr>
      <w:pStyle w:val="Footer"/>
      <w:ind w:right="-1440"/>
    </w:pPr>
    <w:r>
      <w:rPr>
        <w:noProof/>
      </w:rPr>
      <w:drawing>
        <wp:inline distT="0" distB="0" distL="0" distR="0" wp14:anchorId="4B84FF0A" wp14:editId="55CA765C">
          <wp:extent cx="6858000" cy="8153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81534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11B38" w14:textId="6E7C6EA6" w:rsidR="001B2272" w:rsidRDefault="00E00B34">
    <w:pPr>
      <w:pStyle w:val="Footer"/>
    </w:pPr>
    <w:r>
      <w:rPr>
        <w:noProof/>
      </w:rPr>
      <w:drawing>
        <wp:inline distT="0" distB="0" distL="0" distR="0" wp14:anchorId="01EEFA61" wp14:editId="505636E8">
          <wp:extent cx="6858000" cy="6026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60261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3EB0F" w14:textId="77777777" w:rsidR="00D06019" w:rsidRDefault="00D06019" w:rsidP="00355AA7">
      <w:r>
        <w:separator/>
      </w:r>
    </w:p>
  </w:footnote>
  <w:footnote w:type="continuationSeparator" w:id="0">
    <w:p w14:paraId="782534F8" w14:textId="77777777" w:rsidR="00D06019" w:rsidRDefault="00D06019" w:rsidP="00355AA7">
      <w:r>
        <w:continuationSeparator/>
      </w:r>
    </w:p>
  </w:footnote>
  <w:footnote w:type="continuationNotice" w:id="1">
    <w:p w14:paraId="05EDF988" w14:textId="77777777" w:rsidR="00D06019" w:rsidRDefault="00D060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40AB3" w14:textId="77777777" w:rsidR="00BF1C26" w:rsidRDefault="00BF1C26" w:rsidP="002139B6">
    <w:pPr>
      <w:pStyle w:val="Header"/>
    </w:pPr>
    <w:r>
      <w:rPr>
        <w:noProof/>
      </w:rPr>
      <w:drawing>
        <wp:anchor distT="0" distB="0" distL="114300" distR="114300" simplePos="0" relativeHeight="251658240"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oel="http://schemas.microsoft.com/office/2019/extlst"/>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57CEC" w14:textId="367D8ABD" w:rsidR="00BF1C26" w:rsidRDefault="00940D2B">
    <w:pPr>
      <w:pStyle w:val="Header"/>
    </w:pPr>
    <w:r w:rsidRPr="00BF1C26">
      <w:rPr>
        <w:noProof/>
      </w:rPr>
      <w:drawing>
        <wp:anchor distT="0" distB="0" distL="114300" distR="114300" simplePos="0" relativeHeight="251658242"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oel="http://schemas.microsoft.com/office/2019/extlst"/>
                    </a:ext>
                  </a:extLst>
                </pic:spPr>
              </pic:pic>
            </a:graphicData>
          </a:graphic>
          <wp14:sizeRelH relativeFrom="page">
            <wp14:pctWidth>0</wp14:pctWidth>
          </wp14:sizeRelH>
          <wp14:sizeRelV relativeFrom="page">
            <wp14:pctHeight>0</wp14:pctHeight>
          </wp14:sizeRelV>
        </wp:anchor>
      </w:drawing>
    </w:r>
  </w:p>
  <w:p w14:paraId="482CC4F3" w14:textId="6E02B193" w:rsidR="00BF1C26" w:rsidRDefault="00607703" w:rsidP="00607703">
    <w:pPr>
      <w:pStyle w:val="Header"/>
      <w:tabs>
        <w:tab w:val="clear" w:pos="4680"/>
        <w:tab w:val="clear" w:pos="9360"/>
        <w:tab w:val="left" w:pos="6420"/>
      </w:tabs>
    </w:pPr>
    <w:r>
      <w:tab/>
    </w:r>
  </w:p>
  <w:p w14:paraId="788C7784" w14:textId="094046B6" w:rsidR="00BF1C26" w:rsidRDefault="001B7EDB">
    <w:pPr>
      <w:pStyle w:val="Header"/>
    </w:pPr>
    <w:r>
      <w:rPr>
        <w:noProof/>
      </w:rPr>
      <w:drawing>
        <wp:anchor distT="0" distB="0" distL="114300" distR="114300" simplePos="0" relativeHeight="251658243" behindDoc="0" locked="0" layoutInCell="1" allowOverlap="1" wp14:anchorId="1392664C" wp14:editId="0997A30F">
          <wp:simplePos x="0" y="0"/>
          <wp:positionH relativeFrom="column">
            <wp:posOffset>5631815</wp:posOffset>
          </wp:positionH>
          <wp:positionV relativeFrom="paragraph">
            <wp:posOffset>56515</wp:posOffset>
          </wp:positionV>
          <wp:extent cx="1226634"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B_2C_TM (1).png"/>
                  <pic:cNvPicPr/>
                </pic:nvPicPr>
                <pic:blipFill>
                  <a:blip r:embed="rId2"/>
                  <a:stretch>
                    <a:fillRect/>
                  </a:stretch>
                </pic:blipFill>
                <pic:spPr>
                  <a:xfrm>
                    <a:off x="0" y="0"/>
                    <a:ext cx="1226634" cy="914400"/>
                  </a:xfrm>
                  <a:prstGeom prst="rect">
                    <a:avLst/>
                  </a:prstGeom>
                </pic:spPr>
              </pic:pic>
            </a:graphicData>
          </a:graphic>
          <wp14:sizeRelH relativeFrom="page">
            <wp14:pctWidth>0</wp14:pctWidth>
          </wp14:sizeRelH>
          <wp14:sizeRelV relativeFrom="page">
            <wp14:pctHeight>0</wp14:pctHeight>
          </wp14:sizeRelV>
        </wp:anchor>
      </w:drawing>
    </w:r>
  </w:p>
  <w:p w14:paraId="72FBB373" w14:textId="303E5D04" w:rsidR="00BF1C26" w:rsidRDefault="00BF1C26">
    <w:pPr>
      <w:pStyle w:val="Header"/>
    </w:pPr>
    <w:r w:rsidRPr="00BF1C26">
      <w:rPr>
        <w:noProof/>
      </w:rPr>
      <mc:AlternateContent>
        <mc:Choice Requires="wps">
          <w:drawing>
            <wp:anchor distT="0" distB="0" distL="114300" distR="114300" simplePos="0" relativeHeight="251658241" behindDoc="0" locked="0" layoutInCell="1" allowOverlap="1" wp14:anchorId="773D78F9" wp14:editId="4A8FC111">
              <wp:simplePos x="0" y="0"/>
              <wp:positionH relativeFrom="column">
                <wp:posOffset>0</wp:posOffset>
              </wp:positionH>
              <wp:positionV relativeFrom="paragraph">
                <wp:posOffset>-100965</wp:posOffset>
              </wp:positionV>
              <wp:extent cx="5118735" cy="10223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5118735"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9F13660" w14:textId="7FAA0694" w:rsidR="005B790A" w:rsidRDefault="00AC6C96" w:rsidP="00BF1C26">
                          <w:pPr>
                            <w:pStyle w:val="TBSubtitle"/>
                            <w:rPr>
                              <w:rFonts w:asciiTheme="minorHAnsi" w:hAnsiTheme="minorHAnsi"/>
                              <w:b/>
                            </w:rPr>
                          </w:pPr>
                          <w:r>
                            <w:rPr>
                              <w:rFonts w:asciiTheme="minorHAnsi" w:hAnsiTheme="minorHAnsi"/>
                              <w:b/>
                            </w:rPr>
                            <w:t>Site Visit</w:t>
                          </w:r>
                        </w:p>
                        <w:p w14:paraId="21B93A06" w14:textId="5998D404" w:rsidR="00BF1C26" w:rsidRPr="005B790A" w:rsidRDefault="00BF1C26" w:rsidP="00BF1C26">
                          <w:pPr>
                            <w:pStyle w:val="TBSubtitle"/>
                            <w:rPr>
                              <w:rFonts w:asciiTheme="minorHAnsi" w:hAnsiTheme="minorHAnsi"/>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773D78F9" id="_x0000_t202" coordsize="21600,21600" o:spt="202" path="m,l,21600r21600,l21600,xe">
              <v:stroke joinstyle="miter"/>
              <v:path gradientshapeok="t" o:connecttype="rect"/>
            </v:shapetype>
            <v:shape id="Text Box 23" o:spid="_x0000_s1026" type="#_x0000_t202" style="position:absolute;margin-left:0;margin-top:-7.95pt;width:403.05pt;height:8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" filled="f" stroked="f">
              <v:textbox>
                <w:txbxContent>
                  <w:p w14:paraId="49F13660" w14:textId="7FAA0694" w:rsidR="005B790A" w:rsidRDefault="00AC6C96" w:rsidP="00BF1C26">
                    <w:pPr>
                      <w:pStyle w:val="TBSubtitle"/>
                      <w:rPr>
                        <w:rFonts w:asciiTheme="minorHAnsi" w:hAnsiTheme="minorHAnsi"/>
                        <w:b/>
                      </w:rPr>
                    </w:pPr>
                    <w:r>
                      <w:rPr>
                        <w:rFonts w:asciiTheme="minorHAnsi" w:hAnsiTheme="minorHAnsi"/>
                        <w:b/>
                      </w:rPr>
                      <w:t>Site Visit</w:t>
                    </w:r>
                  </w:p>
                  <w:p w14:paraId="21B93A06" w14:textId="5998D404" w:rsidR="00BF1C26" w:rsidRPr="005B790A" w:rsidRDefault="00BF1C26" w:rsidP="00BF1C26">
                    <w:pPr>
                      <w:pStyle w:val="TBSubtitle"/>
                      <w:rPr>
                        <w:rFonts w:asciiTheme="minorHAnsi" w:hAnsiTheme="minorHAnsi"/>
                        <w:b/>
                      </w:rPr>
                    </w:pPr>
                  </w:p>
                </w:txbxContent>
              </v:textbox>
            </v:shape>
          </w:pict>
        </mc:Fallback>
      </mc:AlternateContent>
    </w:r>
  </w:p>
  <w:p w14:paraId="3D20424E" w14:textId="7A581B71" w:rsidR="00BF1C26" w:rsidRDefault="00BF1C26">
    <w:pPr>
      <w:pStyle w:val="Header"/>
    </w:pPr>
  </w:p>
  <w:p w14:paraId="6A1C491B" w14:textId="77777777" w:rsidR="00BF1C26" w:rsidRDefault="00BF1C26">
    <w:pPr>
      <w:pStyle w:val="Header"/>
    </w:pPr>
  </w:p>
  <w:p w14:paraId="5A2D883E" w14:textId="77777777" w:rsidR="00BF1C26" w:rsidRDefault="00BF1C26">
    <w:pPr>
      <w:pStyle w:val="Header"/>
    </w:pPr>
  </w:p>
  <w:p w14:paraId="199C8A2C" w14:textId="77777777" w:rsidR="00BF1C26" w:rsidRDefault="00BF1C26">
    <w:pPr>
      <w:pStyle w:val="Header"/>
    </w:pPr>
  </w:p>
  <w:p w14:paraId="256D79AD" w14:textId="77777777" w:rsidR="00BF1C26" w:rsidRDefault="00BF1C26">
    <w:pPr>
      <w:pStyle w:val="Header"/>
    </w:pPr>
  </w:p>
  <w:p w14:paraId="326F08B4" w14:textId="77777777" w:rsidR="00BF1C26" w:rsidRDefault="00BF1C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3567"/>
    <w:multiLevelType w:val="hybridMultilevel"/>
    <w:tmpl w:val="DEEE095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EF76EC"/>
    <w:multiLevelType w:val="hybridMultilevel"/>
    <w:tmpl w:val="6A7A34C2"/>
    <w:lvl w:ilvl="0" w:tplc="784C942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A13B9"/>
    <w:multiLevelType w:val="hybridMultilevel"/>
    <w:tmpl w:val="8A00A4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139CB"/>
    <w:multiLevelType w:val="hybridMultilevel"/>
    <w:tmpl w:val="CE6A59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A1D2C79"/>
    <w:multiLevelType w:val="hybridMultilevel"/>
    <w:tmpl w:val="DB30571A"/>
    <w:lvl w:ilvl="0" w:tplc="6F08ED78">
      <w:start w:val="1"/>
      <w:numFmt w:val="bullet"/>
      <w:lvlText w:val=""/>
      <w:lvlJc w:val="left"/>
      <w:pPr>
        <w:ind w:left="720" w:hanging="360"/>
      </w:pPr>
      <w:rPr>
        <w:rFonts w:ascii="Symbol" w:hAnsi="Symbol" w:hint="default"/>
        <w:color w:val="C85E0A"/>
      </w:rPr>
    </w:lvl>
    <w:lvl w:ilvl="1" w:tplc="00CCD30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A67A94"/>
    <w:multiLevelType w:val="hybridMultilevel"/>
    <w:tmpl w:val="4566E7C4"/>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E034CF5"/>
    <w:multiLevelType w:val="hybridMultilevel"/>
    <w:tmpl w:val="0B14519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8D316D"/>
    <w:multiLevelType w:val="hybridMultilevel"/>
    <w:tmpl w:val="EF3A4C2A"/>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E223B88"/>
    <w:multiLevelType w:val="hybridMultilevel"/>
    <w:tmpl w:val="52C49D6E"/>
    <w:lvl w:ilvl="0" w:tplc="F6B65946">
      <w:start w:val="1"/>
      <w:numFmt w:val="bullet"/>
      <w:lvlText w:val=""/>
      <w:lvlJc w:val="left"/>
      <w:pPr>
        <w:ind w:left="720" w:hanging="360"/>
      </w:pPr>
      <w:rPr>
        <w:rFonts w:ascii="Symbol" w:hAnsi="Symbol" w:hint="default"/>
        <w:color w:val="8AC1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2973C2"/>
    <w:multiLevelType w:val="hybridMultilevel"/>
    <w:tmpl w:val="6D942CE0"/>
    <w:lvl w:ilvl="0" w:tplc="04090001">
      <w:start w:val="1"/>
      <w:numFmt w:val="bullet"/>
      <w:lvlText w:val=""/>
      <w:lvlJc w:val="left"/>
      <w:pPr>
        <w:ind w:left="720" w:hanging="360"/>
      </w:pPr>
      <w:rPr>
        <w:rFonts w:ascii="Symbol" w:hAnsi="Symbol" w:hint="default"/>
      </w:rPr>
    </w:lvl>
    <w:lvl w:ilvl="1" w:tplc="CB9C96B4">
      <w:start w:val="1"/>
      <w:numFmt w:val="bullet"/>
      <w:lvlText w:val="o"/>
      <w:lvlJc w:val="left"/>
      <w:pPr>
        <w:ind w:left="1440" w:hanging="360"/>
      </w:pPr>
      <w:rPr>
        <w:rFonts w:ascii="Courier New" w:hAnsi="Courier New" w:hint="default"/>
        <w:color w:val="C85E0A"/>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A4B2FB0"/>
    <w:multiLevelType w:val="hybridMultilevel"/>
    <w:tmpl w:val="3E7EC6F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857842"/>
    <w:multiLevelType w:val="hybridMultilevel"/>
    <w:tmpl w:val="A35A2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1D7C23"/>
    <w:multiLevelType w:val="hybridMultilevel"/>
    <w:tmpl w:val="175C636C"/>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1D1C52"/>
    <w:multiLevelType w:val="hybridMultilevel"/>
    <w:tmpl w:val="3F02B3B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A43D8C"/>
    <w:multiLevelType w:val="hybridMultilevel"/>
    <w:tmpl w:val="1D78C9E8"/>
    <w:lvl w:ilvl="0" w:tplc="7AB4D404">
      <w:start w:val="1"/>
      <w:numFmt w:val="bullet"/>
      <w:lvlText w:val=""/>
      <w:lvlJc w:val="left"/>
      <w:pPr>
        <w:ind w:left="1080" w:hanging="360"/>
      </w:pPr>
      <w:rPr>
        <w:rFonts w:ascii="Symbol" w:hAnsi="Symbol" w:hint="default"/>
        <w:color w:val="E9513C" w:themeColor="accent1"/>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30AB4249"/>
    <w:multiLevelType w:val="hybridMultilevel"/>
    <w:tmpl w:val="44ECA5B6"/>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62E368B"/>
    <w:multiLevelType w:val="hybridMultilevel"/>
    <w:tmpl w:val="41D051E2"/>
    <w:lvl w:ilvl="0" w:tplc="6F08ED78">
      <w:start w:val="1"/>
      <w:numFmt w:val="bullet"/>
      <w:lvlText w:val=""/>
      <w:lvlJc w:val="left"/>
      <w:pPr>
        <w:ind w:left="1080" w:hanging="360"/>
      </w:pPr>
      <w:rPr>
        <w:rFonts w:ascii="Symbol" w:hAnsi="Symbol" w:hint="default"/>
        <w:color w:val="C85E0A"/>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3C2337E5"/>
    <w:multiLevelType w:val="hybridMultilevel"/>
    <w:tmpl w:val="32EAC1F8"/>
    <w:lvl w:ilvl="0" w:tplc="F9C6E78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374196"/>
    <w:multiLevelType w:val="hybridMultilevel"/>
    <w:tmpl w:val="984C35A0"/>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F34124"/>
    <w:multiLevelType w:val="hybridMultilevel"/>
    <w:tmpl w:val="50EAA9F4"/>
    <w:lvl w:ilvl="0" w:tplc="6F08ED78">
      <w:start w:val="1"/>
      <w:numFmt w:val="bullet"/>
      <w:pStyle w:val="TBbullet"/>
      <w:lvlText w:val=""/>
      <w:lvlJc w:val="left"/>
      <w:pPr>
        <w:ind w:left="1440" w:hanging="360"/>
      </w:pPr>
      <w:rPr>
        <w:rFonts w:ascii="Symbol" w:hAnsi="Symbol" w:hint="default"/>
        <w:color w:val="C85E0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28C163D"/>
    <w:multiLevelType w:val="hybridMultilevel"/>
    <w:tmpl w:val="C8CA767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1F69AF"/>
    <w:multiLevelType w:val="hybridMultilevel"/>
    <w:tmpl w:val="5A98EDE8"/>
    <w:lvl w:ilvl="0" w:tplc="7AB4D404">
      <w:start w:val="1"/>
      <w:numFmt w:val="bullet"/>
      <w:lvlText w:val=""/>
      <w:lvlJc w:val="left"/>
      <w:pPr>
        <w:ind w:left="720" w:hanging="360"/>
      </w:pPr>
      <w:rPr>
        <w:rFonts w:ascii="Symbol" w:hAnsi="Symbol" w:hint="default"/>
        <w:color w:val="E951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C96414"/>
    <w:multiLevelType w:val="hybridMultilevel"/>
    <w:tmpl w:val="6218AFDE"/>
    <w:lvl w:ilvl="0" w:tplc="FFFFFFFF">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36412B"/>
    <w:multiLevelType w:val="hybridMultilevel"/>
    <w:tmpl w:val="3CA4B3E0"/>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99798D"/>
    <w:multiLevelType w:val="hybridMultilevel"/>
    <w:tmpl w:val="DA24288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7A0263"/>
    <w:multiLevelType w:val="hybridMultilevel"/>
    <w:tmpl w:val="7E32CCF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2D21D4"/>
    <w:multiLevelType w:val="hybridMultilevel"/>
    <w:tmpl w:val="1DB89DCE"/>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3B84CBB"/>
    <w:multiLevelType w:val="hybridMultilevel"/>
    <w:tmpl w:val="73E0F25A"/>
    <w:lvl w:ilvl="0" w:tplc="6F08ED78">
      <w:start w:val="1"/>
      <w:numFmt w:val="bullet"/>
      <w:lvlText w:val=""/>
      <w:lvlJc w:val="left"/>
      <w:pPr>
        <w:ind w:left="720" w:hanging="360"/>
      </w:pPr>
      <w:rPr>
        <w:rFonts w:ascii="Symbol" w:hAnsi="Symbol" w:hint="default"/>
        <w:color w:val="C85E0A"/>
      </w:rPr>
    </w:lvl>
    <w:lvl w:ilvl="1" w:tplc="CB9C96B4">
      <w:start w:val="1"/>
      <w:numFmt w:val="bullet"/>
      <w:lvlText w:val="o"/>
      <w:lvlJc w:val="left"/>
      <w:pPr>
        <w:ind w:left="1440" w:hanging="360"/>
      </w:pPr>
      <w:rPr>
        <w:rFonts w:ascii="Courier New" w:hAnsi="Courier New" w:hint="default"/>
        <w:color w:val="C85E0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CE3B7D"/>
    <w:multiLevelType w:val="hybridMultilevel"/>
    <w:tmpl w:val="E902762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6E4C5F"/>
    <w:multiLevelType w:val="hybridMultilevel"/>
    <w:tmpl w:val="515E172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A876FED"/>
    <w:multiLevelType w:val="hybridMultilevel"/>
    <w:tmpl w:val="5184C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5F0FD6"/>
    <w:multiLevelType w:val="hybridMultilevel"/>
    <w:tmpl w:val="522E32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023417">
    <w:abstractNumId w:val="3"/>
  </w:num>
  <w:num w:numId="2" w16cid:durableId="1711876819">
    <w:abstractNumId w:val="19"/>
  </w:num>
  <w:num w:numId="3" w16cid:durableId="1966694069">
    <w:abstractNumId w:val="11"/>
  </w:num>
  <w:num w:numId="4" w16cid:durableId="1381706059">
    <w:abstractNumId w:val="8"/>
  </w:num>
  <w:num w:numId="5" w16cid:durableId="184246872">
    <w:abstractNumId w:val="1"/>
  </w:num>
  <w:num w:numId="6" w16cid:durableId="2104178964">
    <w:abstractNumId w:val="31"/>
  </w:num>
  <w:num w:numId="7" w16cid:durableId="1915041634">
    <w:abstractNumId w:val="2"/>
  </w:num>
  <w:num w:numId="8" w16cid:durableId="1372682928">
    <w:abstractNumId w:val="17"/>
  </w:num>
  <w:num w:numId="9" w16cid:durableId="53433459">
    <w:abstractNumId w:val="14"/>
  </w:num>
  <w:num w:numId="10" w16cid:durableId="788859258">
    <w:abstractNumId w:val="16"/>
  </w:num>
  <w:num w:numId="11" w16cid:durableId="1719164295">
    <w:abstractNumId w:val="5"/>
  </w:num>
  <w:num w:numId="12" w16cid:durableId="700130518">
    <w:abstractNumId w:val="7"/>
  </w:num>
  <w:num w:numId="13" w16cid:durableId="394285207">
    <w:abstractNumId w:val="26"/>
  </w:num>
  <w:num w:numId="14" w16cid:durableId="1513227468">
    <w:abstractNumId w:val="24"/>
  </w:num>
  <w:num w:numId="15" w16cid:durableId="1053967803">
    <w:abstractNumId w:val="20"/>
  </w:num>
  <w:num w:numId="16" w16cid:durableId="1791045339">
    <w:abstractNumId w:val="12"/>
  </w:num>
  <w:num w:numId="17" w16cid:durableId="313679936">
    <w:abstractNumId w:val="0"/>
  </w:num>
  <w:num w:numId="18" w16cid:durableId="1173423029">
    <w:abstractNumId w:val="29"/>
  </w:num>
  <w:num w:numId="19" w16cid:durableId="1289975549">
    <w:abstractNumId w:val="9"/>
  </w:num>
  <w:num w:numId="20" w16cid:durableId="1753114119">
    <w:abstractNumId w:val="15"/>
  </w:num>
  <w:num w:numId="21" w16cid:durableId="523247557">
    <w:abstractNumId w:val="6"/>
  </w:num>
  <w:num w:numId="22" w16cid:durableId="2034186420">
    <w:abstractNumId w:val="23"/>
  </w:num>
  <w:num w:numId="23" w16cid:durableId="1466700430">
    <w:abstractNumId w:val="30"/>
  </w:num>
  <w:num w:numId="24" w16cid:durableId="801118285">
    <w:abstractNumId w:val="10"/>
  </w:num>
  <w:num w:numId="25" w16cid:durableId="1047996779">
    <w:abstractNumId w:val="28"/>
  </w:num>
  <w:num w:numId="26" w16cid:durableId="1213271757">
    <w:abstractNumId w:val="25"/>
  </w:num>
  <w:num w:numId="27" w16cid:durableId="1331448632">
    <w:abstractNumId w:val="27"/>
  </w:num>
  <w:num w:numId="28" w16cid:durableId="904804668">
    <w:abstractNumId w:val="13"/>
  </w:num>
  <w:num w:numId="29" w16cid:durableId="824584842">
    <w:abstractNumId w:val="22"/>
  </w:num>
  <w:num w:numId="30" w16cid:durableId="754982416">
    <w:abstractNumId w:val="4"/>
  </w:num>
  <w:num w:numId="31" w16cid:durableId="1453668006">
    <w:abstractNumId w:val="18"/>
  </w:num>
  <w:num w:numId="32" w16cid:durableId="1554466891">
    <w:abstractNumId w:val="25"/>
  </w:num>
  <w:num w:numId="33" w16cid:durableId="199676040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bW0NDe1MDE1NDdU0lEKTi0uzszPAykwrAUAQ8i7cywAAAA="/>
  </w:docVars>
  <w:rsids>
    <w:rsidRoot w:val="00655C05"/>
    <w:rsid w:val="000076C8"/>
    <w:rsid w:val="00012C71"/>
    <w:rsid w:val="00056FF5"/>
    <w:rsid w:val="00067F8F"/>
    <w:rsid w:val="00075BAD"/>
    <w:rsid w:val="00092A8A"/>
    <w:rsid w:val="000C6509"/>
    <w:rsid w:val="000C677B"/>
    <w:rsid w:val="000C6C2F"/>
    <w:rsid w:val="00100CB2"/>
    <w:rsid w:val="00101A78"/>
    <w:rsid w:val="0010555E"/>
    <w:rsid w:val="00144BDA"/>
    <w:rsid w:val="001477E9"/>
    <w:rsid w:val="0018419C"/>
    <w:rsid w:val="00191E84"/>
    <w:rsid w:val="001A7F3A"/>
    <w:rsid w:val="001B07CD"/>
    <w:rsid w:val="001B2272"/>
    <w:rsid w:val="001B3F43"/>
    <w:rsid w:val="001B6ACD"/>
    <w:rsid w:val="001B7EDB"/>
    <w:rsid w:val="001D6016"/>
    <w:rsid w:val="001E73A8"/>
    <w:rsid w:val="00200FD5"/>
    <w:rsid w:val="00201107"/>
    <w:rsid w:val="002139B6"/>
    <w:rsid w:val="002215A7"/>
    <w:rsid w:val="00222C08"/>
    <w:rsid w:val="002345EB"/>
    <w:rsid w:val="00252909"/>
    <w:rsid w:val="00257428"/>
    <w:rsid w:val="00264582"/>
    <w:rsid w:val="00275BC3"/>
    <w:rsid w:val="002D7799"/>
    <w:rsid w:val="00306D2A"/>
    <w:rsid w:val="00320E08"/>
    <w:rsid w:val="00324B68"/>
    <w:rsid w:val="00326F4A"/>
    <w:rsid w:val="00344308"/>
    <w:rsid w:val="00350BAE"/>
    <w:rsid w:val="00355AA7"/>
    <w:rsid w:val="003564DA"/>
    <w:rsid w:val="00366B77"/>
    <w:rsid w:val="003813D4"/>
    <w:rsid w:val="003A2755"/>
    <w:rsid w:val="003B7CF8"/>
    <w:rsid w:val="003C053F"/>
    <w:rsid w:val="003C76A0"/>
    <w:rsid w:val="003E1750"/>
    <w:rsid w:val="00417B61"/>
    <w:rsid w:val="004460AD"/>
    <w:rsid w:val="00447A32"/>
    <w:rsid w:val="00462585"/>
    <w:rsid w:val="00470AA3"/>
    <w:rsid w:val="00486FB5"/>
    <w:rsid w:val="00497F59"/>
    <w:rsid w:val="004A1EBC"/>
    <w:rsid w:val="004B5835"/>
    <w:rsid w:val="00504175"/>
    <w:rsid w:val="00514289"/>
    <w:rsid w:val="0051490F"/>
    <w:rsid w:val="00526313"/>
    <w:rsid w:val="00557E21"/>
    <w:rsid w:val="00576287"/>
    <w:rsid w:val="005B790A"/>
    <w:rsid w:val="005C2950"/>
    <w:rsid w:val="005E0C48"/>
    <w:rsid w:val="005F106D"/>
    <w:rsid w:val="005F5C10"/>
    <w:rsid w:val="00601EA2"/>
    <w:rsid w:val="00607703"/>
    <w:rsid w:val="00622446"/>
    <w:rsid w:val="006312F1"/>
    <w:rsid w:val="00642DC2"/>
    <w:rsid w:val="006459BF"/>
    <w:rsid w:val="0065021C"/>
    <w:rsid w:val="00655C05"/>
    <w:rsid w:val="0065674E"/>
    <w:rsid w:val="00683B6C"/>
    <w:rsid w:val="006B4D24"/>
    <w:rsid w:val="006B72EA"/>
    <w:rsid w:val="006D0E07"/>
    <w:rsid w:val="006D26A4"/>
    <w:rsid w:val="006D7317"/>
    <w:rsid w:val="006E308A"/>
    <w:rsid w:val="00704DAF"/>
    <w:rsid w:val="00721701"/>
    <w:rsid w:val="0073184D"/>
    <w:rsid w:val="00771D96"/>
    <w:rsid w:val="00777A7F"/>
    <w:rsid w:val="00781343"/>
    <w:rsid w:val="007848A6"/>
    <w:rsid w:val="007C12B2"/>
    <w:rsid w:val="007C2E4E"/>
    <w:rsid w:val="007F2A5A"/>
    <w:rsid w:val="00805BE1"/>
    <w:rsid w:val="008201FF"/>
    <w:rsid w:val="00852A25"/>
    <w:rsid w:val="00853066"/>
    <w:rsid w:val="008913D8"/>
    <w:rsid w:val="008A7292"/>
    <w:rsid w:val="008B0E8B"/>
    <w:rsid w:val="008B6E7E"/>
    <w:rsid w:val="008C505D"/>
    <w:rsid w:val="008E74DE"/>
    <w:rsid w:val="009003EA"/>
    <w:rsid w:val="00921B09"/>
    <w:rsid w:val="00937D15"/>
    <w:rsid w:val="00940D2B"/>
    <w:rsid w:val="00943C59"/>
    <w:rsid w:val="009659EE"/>
    <w:rsid w:val="00972DEE"/>
    <w:rsid w:val="009757DB"/>
    <w:rsid w:val="00991218"/>
    <w:rsid w:val="009A09AF"/>
    <w:rsid w:val="009A567A"/>
    <w:rsid w:val="009A58D4"/>
    <w:rsid w:val="009B47F8"/>
    <w:rsid w:val="009B65EB"/>
    <w:rsid w:val="009D3967"/>
    <w:rsid w:val="009E3556"/>
    <w:rsid w:val="009F7537"/>
    <w:rsid w:val="00A37DA7"/>
    <w:rsid w:val="00A55E6E"/>
    <w:rsid w:val="00A57283"/>
    <w:rsid w:val="00A74120"/>
    <w:rsid w:val="00AA7151"/>
    <w:rsid w:val="00AC6C96"/>
    <w:rsid w:val="00AD0F53"/>
    <w:rsid w:val="00AE2EAD"/>
    <w:rsid w:val="00AF1D85"/>
    <w:rsid w:val="00B22EB5"/>
    <w:rsid w:val="00B259A7"/>
    <w:rsid w:val="00B347B7"/>
    <w:rsid w:val="00B3FC9A"/>
    <w:rsid w:val="00B76E10"/>
    <w:rsid w:val="00BB2D70"/>
    <w:rsid w:val="00BB2F3B"/>
    <w:rsid w:val="00BC71F8"/>
    <w:rsid w:val="00BD59B6"/>
    <w:rsid w:val="00BE473E"/>
    <w:rsid w:val="00BF1C26"/>
    <w:rsid w:val="00BF39E0"/>
    <w:rsid w:val="00BF4C59"/>
    <w:rsid w:val="00BF6EF1"/>
    <w:rsid w:val="00C03A4B"/>
    <w:rsid w:val="00C21E77"/>
    <w:rsid w:val="00C370FE"/>
    <w:rsid w:val="00C655CD"/>
    <w:rsid w:val="00C66399"/>
    <w:rsid w:val="00C75A1A"/>
    <w:rsid w:val="00C75B7C"/>
    <w:rsid w:val="00C875C0"/>
    <w:rsid w:val="00CD32D3"/>
    <w:rsid w:val="00CE1C3A"/>
    <w:rsid w:val="00CE424B"/>
    <w:rsid w:val="00CE6677"/>
    <w:rsid w:val="00CF3AC2"/>
    <w:rsid w:val="00CF7122"/>
    <w:rsid w:val="00D06019"/>
    <w:rsid w:val="00D23643"/>
    <w:rsid w:val="00D62284"/>
    <w:rsid w:val="00D668E1"/>
    <w:rsid w:val="00D76669"/>
    <w:rsid w:val="00D86150"/>
    <w:rsid w:val="00D9031D"/>
    <w:rsid w:val="00D93465"/>
    <w:rsid w:val="00DE035F"/>
    <w:rsid w:val="00DF37DD"/>
    <w:rsid w:val="00E00B34"/>
    <w:rsid w:val="00E02908"/>
    <w:rsid w:val="00E203B9"/>
    <w:rsid w:val="00E3060B"/>
    <w:rsid w:val="00E30BE0"/>
    <w:rsid w:val="00E30EFC"/>
    <w:rsid w:val="00E46AC6"/>
    <w:rsid w:val="00E6390F"/>
    <w:rsid w:val="00E746AA"/>
    <w:rsid w:val="00E76ADB"/>
    <w:rsid w:val="00E95527"/>
    <w:rsid w:val="00EB5EEF"/>
    <w:rsid w:val="00EC5C42"/>
    <w:rsid w:val="00ED2669"/>
    <w:rsid w:val="00EE3CBD"/>
    <w:rsid w:val="00F01FA0"/>
    <w:rsid w:val="00F53751"/>
    <w:rsid w:val="00F542F9"/>
    <w:rsid w:val="00F57D35"/>
    <w:rsid w:val="00F62080"/>
    <w:rsid w:val="00F646C2"/>
    <w:rsid w:val="00F72790"/>
    <w:rsid w:val="00F8A845"/>
    <w:rsid w:val="00F92EC8"/>
    <w:rsid w:val="00F94FDB"/>
    <w:rsid w:val="00FE0502"/>
    <w:rsid w:val="00FE272E"/>
    <w:rsid w:val="00FF0C86"/>
    <w:rsid w:val="050FF9AA"/>
    <w:rsid w:val="070786D4"/>
    <w:rsid w:val="0A548DE3"/>
    <w:rsid w:val="0B34171B"/>
    <w:rsid w:val="0D2AB3CA"/>
    <w:rsid w:val="112F4FE4"/>
    <w:rsid w:val="137C19CF"/>
    <w:rsid w:val="13CD7B55"/>
    <w:rsid w:val="1B503DBD"/>
    <w:rsid w:val="1FAF4088"/>
    <w:rsid w:val="2584381D"/>
    <w:rsid w:val="264496D6"/>
    <w:rsid w:val="299946BB"/>
    <w:rsid w:val="2A1A877B"/>
    <w:rsid w:val="300EDB25"/>
    <w:rsid w:val="31075B38"/>
    <w:rsid w:val="31BD0A16"/>
    <w:rsid w:val="3483751D"/>
    <w:rsid w:val="376CA2EB"/>
    <w:rsid w:val="37F43AE5"/>
    <w:rsid w:val="3842E4C7"/>
    <w:rsid w:val="3A6E9753"/>
    <w:rsid w:val="3AF39715"/>
    <w:rsid w:val="3BF36A66"/>
    <w:rsid w:val="3D380072"/>
    <w:rsid w:val="3E79BE3C"/>
    <w:rsid w:val="438A3A8C"/>
    <w:rsid w:val="43BFDE50"/>
    <w:rsid w:val="4DA46D23"/>
    <w:rsid w:val="4E07F75A"/>
    <w:rsid w:val="4EDE2C54"/>
    <w:rsid w:val="50BBE36A"/>
    <w:rsid w:val="51BC05D6"/>
    <w:rsid w:val="54924AC4"/>
    <w:rsid w:val="5724D2FB"/>
    <w:rsid w:val="58E7F518"/>
    <w:rsid w:val="5A20BAE4"/>
    <w:rsid w:val="64ED54C1"/>
    <w:rsid w:val="654CFD22"/>
    <w:rsid w:val="6C10D9BF"/>
    <w:rsid w:val="6F580389"/>
    <w:rsid w:val="70C70F9B"/>
    <w:rsid w:val="70FE4C94"/>
    <w:rsid w:val="7299DFE8"/>
    <w:rsid w:val="7326EBBF"/>
    <w:rsid w:val="74D3D892"/>
    <w:rsid w:val="7687BE67"/>
    <w:rsid w:val="79D0B366"/>
    <w:rsid w:val="7A374EE8"/>
    <w:rsid w:val="7D3379D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00C867"/>
  <w15:docId w15:val="{B7C2A416-7930-419D-AC42-2139B9AC2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link w:val="Heading1Char"/>
    <w:uiPriority w:val="9"/>
    <w:qFormat/>
    <w:rsid w:val="00A37DA7"/>
    <w:pPr>
      <w:spacing w:before="100" w:beforeAutospacing="1" w:after="100" w:afterAutospacing="1"/>
      <w:outlineLvl w:val="0"/>
    </w:pPr>
    <w:rPr>
      <w:rFonts w:eastAsia="Times New Roman" w:cs="Times New Roman"/>
      <w:b/>
      <w:bCs/>
      <w:color w:val="E9513C" w:themeColor="accent1"/>
      <w:kern w:val="36"/>
      <w:sz w:val="32"/>
      <w:szCs w:val="48"/>
    </w:rPr>
  </w:style>
  <w:style w:type="paragraph" w:styleId="Heading2">
    <w:name w:val="heading 2"/>
    <w:basedOn w:val="Normal"/>
    <w:next w:val="Normal"/>
    <w:link w:val="Heading2Char"/>
    <w:uiPriority w:val="9"/>
    <w:unhideWhenUsed/>
    <w:qFormat/>
    <w:rsid w:val="00A37DA7"/>
    <w:pPr>
      <w:keepNext/>
      <w:keepLines/>
      <w:spacing w:before="40"/>
      <w:outlineLvl w:val="1"/>
    </w:pPr>
    <w:rPr>
      <w:rFonts w:eastAsiaTheme="majorEastAsia" w:cstheme="majorBidi"/>
      <w:b/>
      <w:color w:val="0F406A" w:themeColor="text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customStyle="1" w:styleId="HeaderChar">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customStyle="1" w:styleId="FooterChar">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customStyle="1" w:styleId="ZTTBodycopy">
    <w:name w:val="_ZTT Body copy"/>
    <w:basedOn w:val="Normal"/>
    <w:qFormat/>
    <w:rsid w:val="001B2272"/>
    <w:pPr>
      <w:spacing w:after="120"/>
    </w:pPr>
    <w:rPr>
      <w:rFonts w:cs="Arial"/>
      <w:sz w:val="20"/>
      <w:szCs w:val="22"/>
    </w:rPr>
  </w:style>
  <w:style w:type="paragraph" w:customStyle="1" w:styleId="TBSubtitle">
    <w:name w:val="TB_Subtitle"/>
    <w:basedOn w:val="Normal"/>
    <w:qFormat/>
    <w:rsid w:val="00CE1C3A"/>
    <w:pPr>
      <w:contextualSpacing/>
    </w:pPr>
    <w:rPr>
      <w:rFonts w:asciiTheme="majorHAnsi" w:eastAsiaTheme="majorEastAsia" w:hAnsiTheme="majorHAnsi" w:cstheme="majorBidi"/>
      <w:color w:val="FFFFFF" w:themeColor="background1"/>
      <w:spacing w:val="-10"/>
      <w:kern w:val="28"/>
      <w:sz w:val="56"/>
      <w:szCs w:val="56"/>
    </w:rPr>
  </w:style>
  <w:style w:type="paragraph" w:customStyle="1" w:styleId="TBTitle">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customStyle="1" w:styleId="TBHeading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qFormat/>
    <w:rsid w:val="00CE1C3A"/>
    <w:pPr>
      <w:ind w:left="720"/>
      <w:contextualSpacing/>
    </w:pPr>
  </w:style>
  <w:style w:type="paragraph" w:customStyle="1" w:styleId="TBbullet">
    <w:name w:val="TB_bullet"/>
    <w:basedOn w:val="ListParagraph"/>
    <w:qFormat/>
    <w:rsid w:val="00CE1C3A"/>
    <w:pPr>
      <w:numPr>
        <w:numId w:val="2"/>
      </w:numPr>
    </w:pPr>
    <w:rPr>
      <w:sz w:val="20"/>
    </w:rPr>
  </w:style>
  <w:style w:type="paragraph" w:customStyle="1" w:styleId="TBtext">
    <w:name w:val="TB_text"/>
    <w:basedOn w:val="Normal"/>
    <w:qFormat/>
    <w:rsid w:val="00CE1C3A"/>
    <w:pPr>
      <w:ind w:left="720"/>
    </w:pPr>
    <w:rPr>
      <w:sz w:val="20"/>
      <w:szCs w:val="20"/>
    </w:rPr>
  </w:style>
  <w:style w:type="paragraph" w:customStyle="1" w:styleId="TBheading2">
    <w:name w:val="TB_heading 2"/>
    <w:basedOn w:val="Normal"/>
    <w:qFormat/>
    <w:rsid w:val="001B2272"/>
    <w:rPr>
      <w:b/>
      <w:color w:val="E9513D"/>
    </w:rPr>
  </w:style>
  <w:style w:type="character" w:customStyle="1" w:styleId="TBtextbold">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customStyle="1" w:styleId="EndnoteTextChar">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customStyle="1" w:styleId="BalloonTextChar">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rsid w:val="000C6509"/>
    <w:rPr>
      <w:rFonts w:ascii="Arial" w:hAnsi="Arial"/>
      <w:sz w:val="20"/>
    </w:rPr>
  </w:style>
  <w:style w:type="paragraph" w:customStyle="1" w:styleId="DocumentTitle">
    <w:name w:val="Document Title"/>
    <w:basedOn w:val="NoSpacing"/>
    <w:link w:val="DocumentTitleChar"/>
    <w:rsid w:val="000C6509"/>
    <w:pPr>
      <w:spacing w:after="120"/>
    </w:pPr>
    <w:rPr>
      <w:rFonts w:ascii="Arial Rounded MT Bold" w:hAnsi="Arial Rounded MT Bold"/>
      <w:color w:val="E9513C" w:themeColor="accent1"/>
      <w:sz w:val="44"/>
    </w:rPr>
  </w:style>
  <w:style w:type="paragraph" w:customStyle="1" w:styleId="DocumentSubTitle">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customStyle="1" w:styleId="NoSpacingChar">
    <w:name w:val="No Spacing Char"/>
    <w:basedOn w:val="DefaultParagraphFont"/>
    <w:link w:val="NoSpacing"/>
    <w:uiPriority w:val="1"/>
    <w:rsid w:val="000C6509"/>
    <w:rPr>
      <w:rFonts w:ascii="Arial" w:hAnsi="Arial"/>
      <w:sz w:val="20"/>
    </w:rPr>
  </w:style>
  <w:style w:type="character" w:customStyle="1" w:styleId="DocumentTitleChar">
    <w:name w:val="Document Title Char"/>
    <w:basedOn w:val="NoSpacingChar"/>
    <w:link w:val="DocumentTitle"/>
    <w:rsid w:val="000C6509"/>
    <w:rPr>
      <w:rFonts w:ascii="Arial Rounded MT Bold" w:hAnsi="Arial Rounded MT Bold"/>
      <w:color w:val="E9513C" w:themeColor="accent1"/>
      <w:sz w:val="44"/>
    </w:rPr>
  </w:style>
  <w:style w:type="character" w:customStyle="1" w:styleId="DocumentSubTitleChar">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customStyle="1" w:styleId="CommentTextChar">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character" w:customStyle="1" w:styleId="Heading1Char">
    <w:name w:val="Heading 1 Char"/>
    <w:basedOn w:val="DefaultParagraphFont"/>
    <w:link w:val="Heading1"/>
    <w:uiPriority w:val="9"/>
    <w:rsid w:val="00A37DA7"/>
    <w:rPr>
      <w:rFonts w:eastAsia="Times New Roman" w:cs="Times New Roman"/>
      <w:b/>
      <w:bCs/>
      <w:color w:val="E9513C" w:themeColor="accent1"/>
      <w:kern w:val="36"/>
      <w:sz w:val="32"/>
      <w:szCs w:val="48"/>
    </w:rPr>
  </w:style>
  <w:style w:type="character" w:customStyle="1" w:styleId="Heading2Char">
    <w:name w:val="Heading 2 Char"/>
    <w:basedOn w:val="DefaultParagraphFont"/>
    <w:link w:val="Heading2"/>
    <w:uiPriority w:val="9"/>
    <w:rsid w:val="00A37DA7"/>
    <w:rPr>
      <w:rFonts w:eastAsiaTheme="majorEastAsia" w:cstheme="majorBidi"/>
      <w:b/>
      <w:color w:val="0F406A" w:themeColor="text2"/>
      <w:szCs w:val="26"/>
    </w:rPr>
  </w:style>
  <w:style w:type="paragraph" w:styleId="CommentSubject">
    <w:name w:val="annotation subject"/>
    <w:basedOn w:val="CommentText"/>
    <w:next w:val="CommentText"/>
    <w:link w:val="CommentSubjectChar"/>
    <w:uiPriority w:val="99"/>
    <w:semiHidden/>
    <w:unhideWhenUsed/>
    <w:rsid w:val="003C76A0"/>
    <w:rPr>
      <w:rFonts w:asciiTheme="minorHAnsi" w:hAnsiTheme="minorHAnsi"/>
      <w:b/>
      <w:bCs/>
    </w:rPr>
  </w:style>
  <w:style w:type="character" w:customStyle="1" w:styleId="CommentSubjectChar">
    <w:name w:val="Comment Subject Char"/>
    <w:basedOn w:val="CommentTextChar"/>
    <w:link w:val="CommentSubject"/>
    <w:uiPriority w:val="99"/>
    <w:semiHidden/>
    <w:rsid w:val="003C76A0"/>
    <w:rPr>
      <w:rFonts w:ascii="Arial" w:hAnsi="Arial"/>
      <w:b/>
      <w:bCs/>
      <w:sz w:val="20"/>
      <w:szCs w:val="20"/>
    </w:rPr>
  </w:style>
  <w:style w:type="character" w:styleId="UnresolvedMention">
    <w:name w:val="Unresolved Mention"/>
    <w:basedOn w:val="DefaultParagraphFont"/>
    <w:uiPriority w:val="99"/>
    <w:unhideWhenUsed/>
    <w:rsid w:val="00E30BE0"/>
    <w:rPr>
      <w:color w:val="605E5C"/>
      <w:shd w:val="clear" w:color="auto" w:fill="E1DFDD"/>
    </w:rPr>
  </w:style>
  <w:style w:type="character" w:styleId="Mention">
    <w:name w:val="Mention"/>
    <w:basedOn w:val="DefaultParagraphFont"/>
    <w:uiPriority w:val="99"/>
    <w:unhideWhenUsed/>
    <w:rsid w:val="00E30BE0"/>
    <w:rPr>
      <w:color w:val="2B579A"/>
      <w:shd w:val="clear" w:color="auto" w:fill="E1DFDD"/>
    </w:rPr>
  </w:style>
  <w:style w:type="paragraph" w:styleId="Revision">
    <w:name w:val="Revision"/>
    <w:hidden/>
    <w:uiPriority w:val="99"/>
    <w:semiHidden/>
    <w:rsid w:val="00B22E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391581">
      <w:bodyDiv w:val="1"/>
      <w:marLeft w:val="0"/>
      <w:marRight w:val="0"/>
      <w:marTop w:val="0"/>
      <w:marBottom w:val="0"/>
      <w:divBdr>
        <w:top w:val="none" w:sz="0" w:space="0" w:color="auto"/>
        <w:left w:val="none" w:sz="0" w:space="0" w:color="auto"/>
        <w:bottom w:val="none" w:sz="0" w:space="0" w:color="auto"/>
        <w:right w:val="none" w:sz="0" w:space="0" w:color="auto"/>
      </w:divBdr>
    </w:div>
    <w:div w:id="20470953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bit.ly/2M9eJpH" TargetMode="External"/><Relationship Id="rId18" Type="http://schemas.openxmlformats.org/officeDocument/2006/relationships/hyperlink" Target="http://bit.ly/2M9eJpH"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bit.ly/2M9eJpH" TargetMode="External"/><Relationship Id="rId17" Type="http://schemas.openxmlformats.org/officeDocument/2006/relationships/hyperlink" Target="http://bit.ly/2M9eJpH" TargetMode="External"/><Relationship Id="rId2" Type="http://schemas.openxmlformats.org/officeDocument/2006/relationships/customXml" Target="../customXml/item2.xml"/><Relationship Id="rId16" Type="http://schemas.openxmlformats.org/officeDocument/2006/relationships/hyperlink" Target="http://bit.ly/2M9eJpH"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bit.ly/2M9eJpH"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bit.ly/2M9eJpH"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bit.ly/2M9eJpH"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bfd6991-938d-4571-a26a-5d227261a0ce">
      <Terms xmlns="http://schemas.microsoft.com/office/infopath/2007/PartnerControls"/>
    </lcf76f155ced4ddcb4097134ff3c332f>
    <TaxCatchAll xmlns="2b0696d2-03e8-4ed2-82a3-1f89a5fc7162"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6" ma:contentTypeDescription="Create a new document." ma:contentTypeScope="" ma:versionID="c72512dd92c6cb991832a44f41931da7">
  <xsd:schema xmlns:xsd="http://www.w3.org/2001/XMLSchema" xmlns:xs="http://www.w3.org/2001/XMLSchema" xmlns:p="http://schemas.microsoft.com/office/2006/metadata/properties" xmlns:ns2="7efe5321-a226-46d6-a166-80aca9194dd4" xmlns:ns3="bbfd6991-938d-4571-a26a-5d227261a0ce" xmlns:ns4="2b0696d2-03e8-4ed2-82a3-1f89a5fc7162" targetNamespace="http://schemas.microsoft.com/office/2006/metadata/properties" ma:root="true" ma:fieldsID="8c0f159d293deaf83e8f6d71fc0b6d28" ns2:_="" ns3:_="" ns4:_="">
    <xsd:import namespace="7efe5321-a226-46d6-a166-80aca9194dd4"/>
    <xsd:import namespace="bbfd6991-938d-4571-a26a-5d227261a0ce"/>
    <xsd:import namespace="2b0696d2-03e8-4ed2-82a3-1f89a5fc716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59be4-22bc-445b-9645-97ad681149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0696d2-03e8-4ed2-82a3-1f89a5fc716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89ce413-f192-428f-a6d6-cf8ea87b22b1}" ma:internalName="TaxCatchAll" ma:showField="CatchAllData" ma:web="7efe5321-a226-46d6-a166-80aca9194d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9227B9-0832-4DE9-8BDF-B37877CB21B5}">
  <ds:schemaRefs>
    <ds:schemaRef ds:uri="http://schemas.microsoft.com/office/2006/metadata/properties"/>
    <ds:schemaRef ds:uri="http://schemas.microsoft.com/office/infopath/2007/PartnerControls"/>
    <ds:schemaRef ds:uri="bbfd6991-938d-4571-a26a-5d227261a0ce"/>
    <ds:schemaRef ds:uri="2b0696d2-03e8-4ed2-82a3-1f89a5fc7162"/>
  </ds:schemaRefs>
</ds:datastoreItem>
</file>

<file path=customXml/itemProps2.xml><?xml version="1.0" encoding="utf-8"?>
<ds:datastoreItem xmlns:ds="http://schemas.openxmlformats.org/officeDocument/2006/customXml" ds:itemID="{FB8EEF83-8C61-4F39-8B5A-C5849FDB4BB3}">
  <ds:schemaRefs>
    <ds:schemaRef ds:uri="http://schemas.openxmlformats.org/officeDocument/2006/bibliography"/>
  </ds:schemaRefs>
</ds:datastoreItem>
</file>

<file path=customXml/itemProps3.xml><?xml version="1.0" encoding="utf-8"?>
<ds:datastoreItem xmlns:ds="http://schemas.openxmlformats.org/officeDocument/2006/customXml" ds:itemID="{D1F4DB4D-24F4-408A-9855-A35D823F863D}">
  <ds:schemaRefs>
    <ds:schemaRef ds:uri="http://schemas.microsoft.com/sharepoint/v3/contenttype/forms"/>
  </ds:schemaRefs>
</ds:datastoreItem>
</file>

<file path=customXml/itemProps4.xml><?xml version="1.0" encoding="utf-8"?>
<ds:datastoreItem xmlns:ds="http://schemas.openxmlformats.org/officeDocument/2006/customXml" ds:itemID="{3E5862B9-3094-460E-A7FE-BBD42C0D4B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e5321-a226-46d6-a166-80aca9194dd4"/>
    <ds:schemaRef ds:uri="bbfd6991-938d-4571-a26a-5d227261a0ce"/>
    <ds:schemaRef ds:uri="2b0696d2-03e8-4ed2-82a3-1f89a5fc71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0</Words>
  <Characters>2852</Characters>
  <Application>Microsoft Office Word</Application>
  <DocSecurity>0</DocSecurity>
  <Lines>23</Lines>
  <Paragraphs>6</Paragraphs>
  <ScaleCrop>false</ScaleCrop>
  <Company>FleishmanHillard</Company>
  <LinksUpToDate>false</LinksUpToDate>
  <CharactersWithSpaces>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Jennifer Jennings-Shaffer</cp:lastModifiedBy>
  <cp:revision>10</cp:revision>
  <cp:lastPrinted>2017-02-15T16:51:00Z</cp:lastPrinted>
  <dcterms:created xsi:type="dcterms:W3CDTF">2022-03-24T22:15:00Z</dcterms:created>
  <dcterms:modified xsi:type="dcterms:W3CDTF">2022-07-26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y fmtid="{D5CDD505-2E9C-101B-9397-08002B2CF9AE}" pid="3" name="MediaServiceImageTags">
    <vt:lpwstr/>
  </property>
</Properties>
</file>